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D8855" w14:textId="47DD64D1" w:rsidR="00521B32" w:rsidRDefault="00521B32" w:rsidP="008968DD"/>
    <w:tbl>
      <w:tblPr>
        <w:tblpPr w:leftFromText="180" w:rightFromText="180" w:vertAnchor="text" w:horzAnchor="margin" w:tblpY="154"/>
        <w:tblW w:w="5000" w:type="pct"/>
        <w:tblLook w:val="0000" w:firstRow="0" w:lastRow="0" w:firstColumn="0" w:lastColumn="0" w:noHBand="0" w:noVBand="0"/>
      </w:tblPr>
      <w:tblGrid>
        <w:gridCol w:w="4680"/>
        <w:gridCol w:w="4680"/>
      </w:tblGrid>
      <w:tr w:rsidR="008968DD" w14:paraId="63024A3E" w14:textId="77777777" w:rsidTr="00153D93">
        <w:tc>
          <w:tcPr>
            <w:tcW w:w="2500" w:type="pct"/>
          </w:tcPr>
          <w:p w14:paraId="051F89CB" w14:textId="28FD79BC" w:rsidR="008968DD" w:rsidRDefault="008968DD" w:rsidP="00153D93">
            <w:pPr>
              <w:snapToGrid w:val="0"/>
              <w:ind w:right="400"/>
              <w:rPr>
                <w:rFonts w:ascii="MS Reference Sans Serif" w:hAnsi="MS Reference Sans Serif"/>
                <w:b/>
                <w:szCs w:val="26"/>
                <w:u w:val="single"/>
              </w:rPr>
            </w:pPr>
            <w:r>
              <w:rPr>
                <w:rFonts w:ascii="MS Reference Sans Serif" w:hAnsi="MS Reference Sans Serif"/>
                <w:b/>
                <w:szCs w:val="26"/>
              </w:rPr>
              <w:t xml:space="preserve">Ref. </w:t>
            </w:r>
            <w:r>
              <w:rPr>
                <w:rFonts w:ascii="MS Reference Sans Serif" w:hAnsi="MS Reference Sans Serif"/>
                <w:b/>
                <w:szCs w:val="26"/>
                <w:u w:val="single"/>
              </w:rPr>
              <w:t>BUETK/BMED/0</w:t>
            </w:r>
            <w:r w:rsidR="00A75A24">
              <w:rPr>
                <w:rFonts w:ascii="MS Reference Sans Serif" w:hAnsi="MS Reference Sans Serif"/>
                <w:b/>
                <w:szCs w:val="26"/>
                <w:u w:val="single"/>
              </w:rPr>
              <w:t>7</w:t>
            </w:r>
          </w:p>
        </w:tc>
        <w:tc>
          <w:tcPr>
            <w:tcW w:w="2500" w:type="pct"/>
          </w:tcPr>
          <w:p w14:paraId="25F5D53D" w14:textId="7233BF56" w:rsidR="008968DD" w:rsidRDefault="008968DD" w:rsidP="00153D93">
            <w:pPr>
              <w:snapToGrid w:val="0"/>
              <w:jc w:val="right"/>
              <w:rPr>
                <w:rFonts w:ascii="MS Reference Sans Serif" w:hAnsi="MS Reference Sans Serif"/>
                <w:b/>
                <w:szCs w:val="26"/>
              </w:rPr>
            </w:pPr>
            <w:r>
              <w:rPr>
                <w:rFonts w:ascii="MS Reference Sans Serif" w:hAnsi="MS Reference Sans Serif"/>
                <w:b/>
                <w:szCs w:val="26"/>
              </w:rPr>
              <w:t xml:space="preserve">Dated: </w:t>
            </w:r>
            <w:r w:rsidR="00212966">
              <w:rPr>
                <w:rFonts w:ascii="MS Reference Sans Serif" w:hAnsi="MS Reference Sans Serif"/>
                <w:b/>
                <w:szCs w:val="26"/>
              </w:rPr>
              <w:t xml:space="preserve">September </w:t>
            </w:r>
            <w:r w:rsidR="00A75A24">
              <w:rPr>
                <w:rFonts w:ascii="MS Reference Sans Serif" w:hAnsi="MS Reference Sans Serif"/>
                <w:b/>
                <w:szCs w:val="26"/>
              </w:rPr>
              <w:t>24</w:t>
            </w:r>
            <w:r>
              <w:rPr>
                <w:rFonts w:ascii="MS Reference Sans Serif" w:hAnsi="MS Reference Sans Serif"/>
                <w:b/>
                <w:szCs w:val="26"/>
              </w:rPr>
              <w:t>, 2021.</w:t>
            </w:r>
          </w:p>
        </w:tc>
      </w:tr>
    </w:tbl>
    <w:p w14:paraId="599C2AD0" w14:textId="77777777" w:rsidR="008968DD" w:rsidRDefault="008968DD" w:rsidP="008968DD"/>
    <w:p w14:paraId="5ADE4E6F" w14:textId="3D294017" w:rsidR="008968DD" w:rsidRDefault="008968DD" w:rsidP="008968DD">
      <w:r>
        <w:t xml:space="preserve">The </w:t>
      </w:r>
      <w:r w:rsidR="00A75A24">
        <w:t>Vice Chancellor</w:t>
      </w:r>
      <w:r>
        <w:t>,</w:t>
      </w:r>
    </w:p>
    <w:p w14:paraId="1D73D47D" w14:textId="77777777" w:rsidR="008968DD" w:rsidRDefault="008968DD" w:rsidP="008968DD">
      <w:r>
        <w:t>Balochistan University of Engineering &amp; Technology,</w:t>
      </w:r>
    </w:p>
    <w:p w14:paraId="7FAB82EB" w14:textId="77777777" w:rsidR="008968DD" w:rsidRDefault="008968DD" w:rsidP="008968DD">
      <w:r>
        <w:t>Khuzdar</w:t>
      </w:r>
    </w:p>
    <w:p w14:paraId="76DD57EE" w14:textId="34DA0F2B" w:rsidR="008968DD" w:rsidRDefault="008968DD" w:rsidP="008968DD">
      <w:pPr>
        <w:ind w:left="1440" w:hanging="1440"/>
        <w:jc w:val="center"/>
      </w:pPr>
      <w:r>
        <w:t xml:space="preserve">Subject: </w:t>
      </w:r>
      <w:r w:rsidR="00A75A24">
        <w:rPr>
          <w:b/>
          <w:bCs/>
          <w:u w:val="single"/>
        </w:rPr>
        <w:t>Appointment of Faculty to meet the requirements of Pakistan Engineering Council for initiating Biomedical Engineering program at BUETK</w:t>
      </w:r>
    </w:p>
    <w:p w14:paraId="0003E5C2" w14:textId="2DE9FCB4" w:rsidR="008968DD" w:rsidRDefault="008968DD" w:rsidP="008968DD">
      <w:pPr>
        <w:spacing w:line="360" w:lineRule="auto"/>
        <w:jc w:val="both"/>
      </w:pPr>
      <w:r>
        <w:t xml:space="preserve">Dear Sir, </w:t>
      </w:r>
    </w:p>
    <w:p w14:paraId="51021BE2" w14:textId="7BAFA372" w:rsidR="008968DD" w:rsidRDefault="003C2B19" w:rsidP="008968DD">
      <w:pPr>
        <w:spacing w:line="360" w:lineRule="auto"/>
        <w:ind w:firstLine="720"/>
        <w:jc w:val="both"/>
        <w:rPr>
          <w:bCs/>
        </w:rPr>
      </w:pPr>
      <w:r>
        <w:rPr>
          <w:bCs/>
        </w:rPr>
        <w:t xml:space="preserve">With reference </w:t>
      </w:r>
      <w:r w:rsidR="0026709F">
        <w:rPr>
          <w:bCs/>
        </w:rPr>
        <w:t xml:space="preserve">to the </w:t>
      </w:r>
      <w:r>
        <w:rPr>
          <w:bCs/>
        </w:rPr>
        <w:t>letter</w:t>
      </w:r>
      <w:r w:rsidR="0026709F">
        <w:rPr>
          <w:bCs/>
        </w:rPr>
        <w:t xml:space="preserve"> received from Pakistan Engineering Council (PEC) </w:t>
      </w:r>
      <w:r>
        <w:rPr>
          <w:bCs/>
        </w:rPr>
        <w:t>(Ref. No. PEC/EAD/BUET-K/Zero-Bio-Med/2021)</w:t>
      </w:r>
      <w:r w:rsidR="00915461">
        <w:rPr>
          <w:bCs/>
        </w:rPr>
        <w:t xml:space="preserve"> on February 16, </w:t>
      </w:r>
      <w:r w:rsidR="0026709F">
        <w:rPr>
          <w:bCs/>
        </w:rPr>
        <w:t>2021,</w:t>
      </w:r>
      <w:r>
        <w:rPr>
          <w:bCs/>
        </w:rPr>
        <w:t xml:space="preserve"> under </w:t>
      </w:r>
      <w:r w:rsidR="007F013B">
        <w:rPr>
          <w:bCs/>
        </w:rPr>
        <w:t>observation</w:t>
      </w:r>
      <w:r>
        <w:rPr>
          <w:bCs/>
        </w:rPr>
        <w:t xml:space="preserve"> (</w:t>
      </w:r>
      <w:r w:rsidR="00A75A24">
        <w:rPr>
          <w:bCs/>
        </w:rPr>
        <w:t>ii</w:t>
      </w:r>
      <w:r>
        <w:rPr>
          <w:bCs/>
        </w:rPr>
        <w:t xml:space="preserve">. </w:t>
      </w:r>
      <w:r w:rsidR="00A75A24">
        <w:rPr>
          <w:bCs/>
        </w:rPr>
        <w:t>Appointment of two lecturers with basic degree in Biomedical Engineering</w:t>
      </w:r>
      <w:r w:rsidR="000C4361">
        <w:rPr>
          <w:bCs/>
        </w:rPr>
        <w:t>)</w:t>
      </w:r>
      <w:r w:rsidR="00A75A24">
        <w:rPr>
          <w:bCs/>
        </w:rPr>
        <w:t>, and (iii. Appointment of one lab engineer with basic degree in Biomedical Engineering)</w:t>
      </w:r>
      <w:r w:rsidR="000C4361">
        <w:rPr>
          <w:bCs/>
        </w:rPr>
        <w:t>;</w:t>
      </w:r>
      <w:r>
        <w:rPr>
          <w:bCs/>
        </w:rPr>
        <w:t xml:space="preserve"> </w:t>
      </w:r>
      <w:r w:rsidR="000C4361">
        <w:rPr>
          <w:bCs/>
        </w:rPr>
        <w:t xml:space="preserve">it </w:t>
      </w:r>
      <w:r w:rsidR="00A75A24">
        <w:rPr>
          <w:bCs/>
        </w:rPr>
        <w:t xml:space="preserve">is requested to give approval of advertisement to the BUETK administration for hiring the required faculty of Biomedical Engineering Department. The PEC observation letter is attached for reference. </w:t>
      </w:r>
      <w:r w:rsidR="00860958">
        <w:rPr>
          <w:bCs/>
        </w:rPr>
        <w:t xml:space="preserve">Your urgent response and necessary action will be </w:t>
      </w:r>
      <w:r w:rsidR="0026709F">
        <w:rPr>
          <w:bCs/>
        </w:rPr>
        <w:t xml:space="preserve">highly </w:t>
      </w:r>
      <w:r w:rsidR="00860958">
        <w:rPr>
          <w:bCs/>
        </w:rPr>
        <w:t>appreciated.</w:t>
      </w:r>
    </w:p>
    <w:p w14:paraId="5EE1A996" w14:textId="56B27FF2" w:rsidR="008968DD" w:rsidRDefault="003906C8" w:rsidP="003906C8">
      <w:pPr>
        <w:spacing w:line="360" w:lineRule="auto"/>
        <w:jc w:val="right"/>
        <w:rPr>
          <w:b/>
          <w:bCs/>
        </w:rPr>
      </w:pPr>
      <w:r>
        <w:rPr>
          <w:b/>
          <w:bCs/>
        </w:rPr>
        <w:t>Dr. Wazir Muhammad Laghari</w:t>
      </w:r>
    </w:p>
    <w:p w14:paraId="7FF951A9" w14:textId="5407D217" w:rsidR="003906C8" w:rsidRDefault="003906C8" w:rsidP="003906C8">
      <w:pPr>
        <w:jc w:val="right"/>
      </w:pPr>
      <w:r>
        <w:rPr>
          <w:b/>
          <w:bCs/>
        </w:rPr>
        <w:t>Lab Lecturer/Chairman</w:t>
      </w:r>
    </w:p>
    <w:p w14:paraId="462E7989" w14:textId="77777777" w:rsidR="003906C8" w:rsidRPr="003906C8" w:rsidRDefault="003906C8" w:rsidP="003906C8">
      <w:pPr>
        <w:spacing w:line="360" w:lineRule="auto"/>
        <w:jc w:val="right"/>
        <w:rPr>
          <w:bCs/>
        </w:rPr>
      </w:pPr>
    </w:p>
    <w:p w14:paraId="1371859D" w14:textId="6372D5FB" w:rsidR="008968DD" w:rsidRDefault="008968DD" w:rsidP="008968DD"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</w:t>
      </w:r>
      <w:r w:rsidR="003906C8">
        <w:rPr>
          <w:b/>
          <w:bCs/>
        </w:rPr>
        <w:t xml:space="preserve">       </w:t>
      </w:r>
    </w:p>
    <w:p w14:paraId="10AF0281" w14:textId="7FB71B57" w:rsidR="003906C8" w:rsidRDefault="003906C8" w:rsidP="008968DD"/>
    <w:p w14:paraId="315FCBCB" w14:textId="77777777" w:rsidR="00F60588" w:rsidRDefault="00F60588" w:rsidP="008968DD"/>
    <w:p w14:paraId="17828FC3" w14:textId="22313A75" w:rsidR="008968DD" w:rsidRDefault="008968DD" w:rsidP="008968DD"/>
    <w:p w14:paraId="559C5F36" w14:textId="77777777" w:rsidR="003906C8" w:rsidRPr="008968DD" w:rsidRDefault="003906C8" w:rsidP="008968DD"/>
    <w:sectPr w:rsidR="003906C8" w:rsidRPr="008968DD">
      <w:headerReference w:type="default" r:id="rId6"/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43931" w14:textId="77777777" w:rsidR="00FF5751" w:rsidRDefault="00FF5751" w:rsidP="008968DD">
      <w:pPr>
        <w:spacing w:after="0" w:line="240" w:lineRule="auto"/>
      </w:pPr>
      <w:r>
        <w:separator/>
      </w:r>
    </w:p>
  </w:endnote>
  <w:endnote w:type="continuationSeparator" w:id="0">
    <w:p w14:paraId="525CA270" w14:textId="77777777" w:rsidR="00FF5751" w:rsidRDefault="00FF5751" w:rsidP="00896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my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050" w:type="dxa"/>
      <w:tblInd w:w="-736" w:type="dxa"/>
      <w:tblLook w:val="01E0" w:firstRow="1" w:lastRow="1" w:firstColumn="1" w:lastColumn="1" w:noHBand="0" w:noVBand="0"/>
    </w:tblPr>
    <w:tblGrid>
      <w:gridCol w:w="3112"/>
      <w:gridCol w:w="4395"/>
      <w:gridCol w:w="3543"/>
    </w:tblGrid>
    <w:tr w:rsidR="00F60588" w:rsidRPr="00CD4F00" w14:paraId="4A330C41" w14:textId="77777777" w:rsidTr="00153D93">
      <w:trPr>
        <w:trHeight w:val="111"/>
      </w:trPr>
      <w:tc>
        <w:tcPr>
          <w:tcW w:w="3112" w:type="dxa"/>
        </w:tcPr>
        <w:p w14:paraId="3EEA81B9" w14:textId="77777777" w:rsidR="00F60588" w:rsidRPr="00CD4F00" w:rsidRDefault="00F60588" w:rsidP="00F60588">
          <w:pPr>
            <w:jc w:val="center"/>
            <w:rPr>
              <w:bCs/>
              <w:sz w:val="20"/>
              <w:szCs w:val="20"/>
            </w:rPr>
          </w:pPr>
          <w:r w:rsidRPr="00CD4F00">
            <w:rPr>
              <w:b/>
              <w:bCs/>
              <w:sz w:val="20"/>
              <w:szCs w:val="20"/>
            </w:rPr>
            <w:t xml:space="preserve">Ph. </w:t>
          </w:r>
          <w:r>
            <w:rPr>
              <w:sz w:val="20"/>
              <w:szCs w:val="20"/>
            </w:rPr>
            <w:t>+92-333-2634843</w:t>
          </w:r>
        </w:p>
      </w:tc>
      <w:tc>
        <w:tcPr>
          <w:tcW w:w="4395" w:type="dxa"/>
        </w:tcPr>
        <w:p w14:paraId="457F5B84" w14:textId="77777777" w:rsidR="00F60588" w:rsidRPr="002B51BF" w:rsidRDefault="00F60588" w:rsidP="00F60588">
          <w:pPr>
            <w:jc w:val="center"/>
            <w:rPr>
              <w:sz w:val="20"/>
              <w:szCs w:val="20"/>
              <w:lang w:val="pt-BR"/>
            </w:rPr>
          </w:pPr>
          <w:r w:rsidRPr="002B51BF">
            <w:rPr>
              <w:b/>
              <w:bCs/>
              <w:sz w:val="20"/>
              <w:szCs w:val="20"/>
              <w:lang w:val="pt-BR"/>
            </w:rPr>
            <w:t>E-Mail</w:t>
          </w:r>
          <w:r w:rsidRPr="002B51BF">
            <w:rPr>
              <w:sz w:val="20"/>
              <w:szCs w:val="20"/>
              <w:lang w:val="pt-BR"/>
            </w:rPr>
            <w:t xml:space="preserve">: </w:t>
          </w:r>
          <w:hyperlink r:id="rId1" w:history="1">
            <w:r w:rsidRPr="00165E56">
              <w:rPr>
                <w:rStyle w:val="Hyperlink"/>
                <w:sz w:val="20"/>
                <w:szCs w:val="20"/>
                <w:lang w:val="pt-BR"/>
              </w:rPr>
              <w:t>c</w:t>
            </w:r>
            <w:r w:rsidRPr="00165E56">
              <w:rPr>
                <w:rStyle w:val="Hyperlink"/>
                <w:lang w:val="pt-BR"/>
              </w:rPr>
              <w:t>hairmanbmed@gmail.com</w:t>
            </w:r>
          </w:hyperlink>
        </w:p>
      </w:tc>
      <w:tc>
        <w:tcPr>
          <w:tcW w:w="3543" w:type="dxa"/>
        </w:tcPr>
        <w:p w14:paraId="41E6B177" w14:textId="77777777" w:rsidR="00F60588" w:rsidRPr="00CD4F00" w:rsidRDefault="00F60588" w:rsidP="00F60588">
          <w:pPr>
            <w:rPr>
              <w:sz w:val="20"/>
              <w:szCs w:val="20"/>
            </w:rPr>
          </w:pPr>
          <w:r w:rsidRPr="00CD4F00">
            <w:rPr>
              <w:b/>
              <w:bCs/>
              <w:sz w:val="20"/>
              <w:szCs w:val="20"/>
            </w:rPr>
            <w:t>Website</w:t>
          </w:r>
          <w:r w:rsidRPr="00CD4F00">
            <w:rPr>
              <w:sz w:val="20"/>
              <w:szCs w:val="20"/>
            </w:rPr>
            <w:t>: www.buetk.edu.pk</w:t>
          </w:r>
        </w:p>
      </w:tc>
    </w:tr>
  </w:tbl>
  <w:p w14:paraId="73D4D703" w14:textId="77777777" w:rsidR="00F60588" w:rsidRDefault="00F60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2E70A" w14:textId="77777777" w:rsidR="00FF5751" w:rsidRDefault="00FF5751" w:rsidP="008968DD">
      <w:pPr>
        <w:spacing w:after="0" w:line="240" w:lineRule="auto"/>
      </w:pPr>
      <w:r>
        <w:separator/>
      </w:r>
    </w:p>
  </w:footnote>
  <w:footnote w:type="continuationSeparator" w:id="0">
    <w:p w14:paraId="54CE0D74" w14:textId="77777777" w:rsidR="00FF5751" w:rsidRDefault="00FF5751" w:rsidP="00896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CA514" w14:textId="60F91218" w:rsidR="008968DD" w:rsidRPr="006A0264" w:rsidRDefault="00F60588" w:rsidP="008968DD">
    <w:pPr>
      <w:pStyle w:val="Header"/>
      <w:ind w:left="1440"/>
      <w:jc w:val="distribute"/>
      <w:rPr>
        <w:rFonts w:ascii="Army" w:hAnsi="Army" w:cs="Arial"/>
        <w:bCs/>
        <w:color w:val="1F3864"/>
        <w:sz w:val="26"/>
        <w:szCs w:val="26"/>
      </w:rPr>
    </w:pPr>
    <w:r>
      <w:rPr>
        <w:rFonts w:ascii="Army" w:hAnsi="Army" w:cs="Arial"/>
        <w:bCs/>
        <w:noProof/>
        <w:color w:val="1F3864"/>
        <w:sz w:val="26"/>
        <w:szCs w:val="26"/>
      </w:rPr>
      <w:drawing>
        <wp:anchor distT="0" distB="0" distL="114300" distR="114300" simplePos="0" relativeHeight="251657216" behindDoc="0" locked="0" layoutInCell="1" allowOverlap="1" wp14:anchorId="70738B91" wp14:editId="3DD2A01F">
          <wp:simplePos x="0" y="0"/>
          <wp:positionH relativeFrom="margin">
            <wp:posOffset>-190500</wp:posOffset>
          </wp:positionH>
          <wp:positionV relativeFrom="paragraph">
            <wp:posOffset>-182881</wp:posOffset>
          </wp:positionV>
          <wp:extent cx="941070" cy="733425"/>
          <wp:effectExtent l="0" t="0" r="0" b="952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1070" cy="733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968DD" w:rsidRPr="006A0264">
      <w:rPr>
        <w:rFonts w:ascii="Army" w:hAnsi="Army" w:cs="Arial"/>
        <w:bCs/>
        <w:color w:val="1F3864"/>
        <w:sz w:val="26"/>
        <w:szCs w:val="26"/>
      </w:rPr>
      <w:t>Balochistan University of Engineering &amp; Technology</w:t>
    </w:r>
  </w:p>
  <w:p w14:paraId="22C5B7C0" w14:textId="205E6944" w:rsidR="008968DD" w:rsidRDefault="008968DD" w:rsidP="008968DD">
    <w:pPr>
      <w:pStyle w:val="Header"/>
      <w:ind w:left="2160"/>
      <w:rPr>
        <w:rFonts w:ascii="Army" w:hAnsi="Army" w:cs="Arial"/>
        <w:bCs/>
        <w:color w:val="1F3864"/>
        <w:sz w:val="26"/>
        <w:szCs w:val="26"/>
      </w:rPr>
    </w:pPr>
    <w:r>
      <w:rPr>
        <w:rFonts w:ascii="Army" w:hAnsi="Army" w:cs="Arial"/>
        <w:bCs/>
        <w:color w:val="1F3864"/>
        <w:sz w:val="26"/>
        <w:szCs w:val="26"/>
      </w:rPr>
      <w:tab/>
    </w:r>
    <w:r w:rsidRPr="006A0264">
      <w:rPr>
        <w:rFonts w:ascii="Army" w:hAnsi="Army" w:cs="Arial"/>
        <w:bCs/>
        <w:color w:val="1F3864"/>
        <w:sz w:val="26"/>
        <w:szCs w:val="26"/>
      </w:rPr>
      <w:t>Khuzdar</w:t>
    </w:r>
  </w:p>
  <w:p w14:paraId="344AE3B1" w14:textId="32E163A1" w:rsidR="008968DD" w:rsidRPr="00F60588" w:rsidRDefault="008968DD" w:rsidP="00F60588">
    <w:pPr>
      <w:pStyle w:val="Header"/>
      <w:ind w:left="2160"/>
      <w:rPr>
        <w:rFonts w:ascii="Army" w:hAnsi="Army" w:cs="Arial"/>
        <w:bCs/>
        <w:color w:val="1F3864"/>
        <w:sz w:val="26"/>
        <w:szCs w:val="26"/>
      </w:rPr>
    </w:pPr>
    <w:r>
      <w:rPr>
        <w:rFonts w:ascii="Army" w:hAnsi="Army" w:cs="Arial"/>
        <w:bCs/>
        <w:color w:val="1F3864"/>
        <w:sz w:val="26"/>
        <w:szCs w:val="26"/>
      </w:rPr>
      <w:t>Biomedical Engineering Depart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7Y0szAzMjQyMrVU0lEKTi0uzszPAykwqgUA1gHKPSwAAAA="/>
  </w:docVars>
  <w:rsids>
    <w:rsidRoot w:val="00DE738A"/>
    <w:rsid w:val="00060C6B"/>
    <w:rsid w:val="000C4361"/>
    <w:rsid w:val="000D0218"/>
    <w:rsid w:val="001A08D9"/>
    <w:rsid w:val="00212966"/>
    <w:rsid w:val="0026709F"/>
    <w:rsid w:val="003906C8"/>
    <w:rsid w:val="003C2B19"/>
    <w:rsid w:val="003C7E0E"/>
    <w:rsid w:val="004458DE"/>
    <w:rsid w:val="00521B32"/>
    <w:rsid w:val="00620ABE"/>
    <w:rsid w:val="006C7D3F"/>
    <w:rsid w:val="006D61F4"/>
    <w:rsid w:val="00787370"/>
    <w:rsid w:val="007F013B"/>
    <w:rsid w:val="007F0B6E"/>
    <w:rsid w:val="00860958"/>
    <w:rsid w:val="008968DD"/>
    <w:rsid w:val="00915461"/>
    <w:rsid w:val="00A17592"/>
    <w:rsid w:val="00A75A24"/>
    <w:rsid w:val="00CE144B"/>
    <w:rsid w:val="00D3744C"/>
    <w:rsid w:val="00DE738A"/>
    <w:rsid w:val="00E32B63"/>
    <w:rsid w:val="00F141DC"/>
    <w:rsid w:val="00F60588"/>
    <w:rsid w:val="00FF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C7B27"/>
  <w15:chartTrackingRefBased/>
  <w15:docId w15:val="{C6597340-A21A-4571-81BB-7F49D1F2B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175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8DD"/>
  </w:style>
  <w:style w:type="paragraph" w:styleId="Footer">
    <w:name w:val="footer"/>
    <w:basedOn w:val="Normal"/>
    <w:link w:val="Foot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DD"/>
  </w:style>
  <w:style w:type="character" w:styleId="Hyperlink">
    <w:name w:val="Hyperlink"/>
    <w:uiPriority w:val="99"/>
    <w:rsid w:val="003906C8"/>
    <w:rPr>
      <w:rFonts w:cs="Times New Roman"/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0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0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hairmanbmed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ZEEM UR REHMAN ALVI</dc:creator>
  <cp:keywords/>
  <dc:description/>
  <cp:lastModifiedBy>MUHAMMAD AZEEM UR REHMAN ALVI</cp:lastModifiedBy>
  <cp:revision>2</cp:revision>
  <cp:lastPrinted>2021-08-26T08:20:00Z</cp:lastPrinted>
  <dcterms:created xsi:type="dcterms:W3CDTF">2021-09-23T18:56:00Z</dcterms:created>
  <dcterms:modified xsi:type="dcterms:W3CDTF">2021-09-23T18:56:00Z</dcterms:modified>
</cp:coreProperties>
</file>